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849E8" w14:textId="34BBD651" w:rsidR="00AF3D32" w:rsidRPr="00D425F0" w:rsidRDefault="0061789A" w:rsidP="0061789A">
      <w:pPr>
        <w:spacing w:after="0" w:line="240" w:lineRule="auto"/>
        <w:jc w:val="right"/>
        <w:rPr>
          <w:rFonts w:ascii="Arial" w:eastAsia="Times New Roman" w:hAnsi="Arial" w:cs="Arial"/>
          <w:noProof/>
          <w:sz w:val="24"/>
          <w:szCs w:val="24"/>
          <w:lang w:val="mn-MN"/>
        </w:rPr>
      </w:pPr>
      <w:r w:rsidRPr="00D425F0">
        <w:rPr>
          <w:rFonts w:ascii="Arial" w:eastAsia="Times New Roman" w:hAnsi="Arial" w:cs="Arial"/>
          <w:noProof/>
          <w:sz w:val="24"/>
          <w:szCs w:val="24"/>
          <w:lang w:val="mn-MN"/>
        </w:rPr>
        <w:t>ТӨСӨЛ</w:t>
      </w:r>
    </w:p>
    <w:p w14:paraId="2519ADB4" w14:textId="77777777" w:rsidR="0061789A" w:rsidRPr="00D425F0" w:rsidRDefault="0061789A" w:rsidP="0061789A">
      <w:pPr>
        <w:spacing w:after="0" w:line="240" w:lineRule="auto"/>
        <w:jc w:val="right"/>
        <w:rPr>
          <w:rFonts w:ascii="Arial" w:eastAsia="Times New Roman" w:hAnsi="Arial" w:cs="Arial"/>
          <w:noProof/>
          <w:sz w:val="24"/>
          <w:szCs w:val="24"/>
          <w:lang w:val="mn-MN"/>
        </w:rPr>
      </w:pPr>
    </w:p>
    <w:p w14:paraId="58E84A79" w14:textId="56FDA325" w:rsidR="000C6CCC" w:rsidRPr="00D425F0" w:rsidRDefault="000C6CCC" w:rsidP="000C6CCC">
      <w:pPr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D425F0">
        <w:rPr>
          <w:rFonts w:ascii="Arial" w:hAnsi="Arial" w:cs="Arial"/>
          <w:b/>
          <w:bCs/>
          <w:sz w:val="24"/>
          <w:szCs w:val="24"/>
          <w:lang w:val="mn-MN"/>
        </w:rPr>
        <w:t>МОНГОЛ УЛСЫН ХУУЛЬ</w:t>
      </w:r>
    </w:p>
    <w:p w14:paraId="627DDE65" w14:textId="77777777" w:rsidR="000C6CCC" w:rsidRPr="00D425F0" w:rsidRDefault="000C6CCC" w:rsidP="000C6CCC">
      <w:pPr>
        <w:jc w:val="center"/>
        <w:rPr>
          <w:rFonts w:ascii="Arial" w:hAnsi="Arial" w:cs="Arial"/>
          <w:sz w:val="24"/>
          <w:szCs w:val="24"/>
          <w:lang w:val="mn-MN"/>
        </w:rPr>
      </w:pPr>
    </w:p>
    <w:p w14:paraId="11C9ABC0" w14:textId="514E9421" w:rsidR="00B743B7" w:rsidRPr="00D425F0" w:rsidRDefault="000C6CCC">
      <w:pPr>
        <w:rPr>
          <w:rFonts w:ascii="Arial" w:hAnsi="Arial" w:cs="Arial"/>
          <w:sz w:val="24"/>
          <w:szCs w:val="24"/>
          <w:lang w:val="mn-MN"/>
        </w:rPr>
      </w:pPr>
      <w:r w:rsidRPr="00D425F0">
        <w:rPr>
          <w:rFonts w:ascii="Arial" w:hAnsi="Arial" w:cs="Arial"/>
          <w:sz w:val="24"/>
          <w:szCs w:val="24"/>
          <w:lang w:val="mn-MN"/>
        </w:rPr>
        <w:t>20</w:t>
      </w:r>
      <w:r w:rsidR="00845A50" w:rsidRPr="00D425F0">
        <w:rPr>
          <w:rFonts w:ascii="Arial" w:hAnsi="Arial" w:cs="Arial"/>
          <w:sz w:val="24"/>
          <w:szCs w:val="24"/>
          <w:lang w:val="mn-MN"/>
        </w:rPr>
        <w:t>2</w:t>
      </w:r>
      <w:r w:rsidR="00F01313" w:rsidRPr="00D425F0">
        <w:rPr>
          <w:rFonts w:ascii="Arial" w:hAnsi="Arial" w:cs="Arial"/>
          <w:sz w:val="24"/>
          <w:szCs w:val="24"/>
          <w:lang w:val="mn-MN"/>
        </w:rPr>
        <w:t>2</w:t>
      </w:r>
      <w:r w:rsidRPr="00D425F0">
        <w:rPr>
          <w:rFonts w:ascii="Arial" w:hAnsi="Arial" w:cs="Arial"/>
          <w:sz w:val="24"/>
          <w:szCs w:val="24"/>
          <w:lang w:val="mn-MN"/>
        </w:rPr>
        <w:t xml:space="preserve"> оны ... дугаар сарын ... -ны өдөр</w:t>
      </w:r>
      <w:r w:rsidRPr="00D425F0">
        <w:rPr>
          <w:rFonts w:ascii="Arial" w:hAnsi="Arial" w:cs="Arial"/>
          <w:sz w:val="24"/>
          <w:szCs w:val="24"/>
          <w:lang w:val="mn-MN"/>
        </w:rPr>
        <w:cr/>
      </w:r>
    </w:p>
    <w:p w14:paraId="00CE9D2D" w14:textId="6347714A" w:rsidR="000C6CCC" w:rsidRPr="00D425F0" w:rsidRDefault="000C6CCC" w:rsidP="000C6CC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D425F0">
        <w:rPr>
          <w:rFonts w:ascii="Arial" w:hAnsi="Arial" w:cs="Arial"/>
          <w:b/>
          <w:bCs/>
          <w:sz w:val="24"/>
          <w:szCs w:val="24"/>
          <w:lang w:val="mn-MN"/>
        </w:rPr>
        <w:t>МОНГОЛ УЛСЫН НЭГДСЭН ТӨСВИЙН 202</w:t>
      </w:r>
      <w:r w:rsidR="00E17B04" w:rsidRPr="00D425F0">
        <w:rPr>
          <w:rFonts w:ascii="Arial" w:hAnsi="Arial" w:cs="Arial"/>
          <w:b/>
          <w:bCs/>
          <w:sz w:val="24"/>
          <w:szCs w:val="24"/>
          <w:lang w:val="mn-MN"/>
        </w:rPr>
        <w:t>2</w:t>
      </w:r>
      <w:r w:rsidRPr="00D425F0">
        <w:rPr>
          <w:rFonts w:ascii="Arial" w:hAnsi="Arial" w:cs="Arial"/>
          <w:b/>
          <w:bCs/>
          <w:sz w:val="24"/>
          <w:szCs w:val="24"/>
          <w:lang w:val="mn-MN"/>
        </w:rPr>
        <w:t xml:space="preserve"> ОНЫ ТӨСВИЙН ХҮРЭЭНИЙ</w:t>
      </w:r>
    </w:p>
    <w:p w14:paraId="11707236" w14:textId="322A69AC" w:rsidR="000C6CCC" w:rsidRPr="00D425F0" w:rsidRDefault="000C6CCC" w:rsidP="000C6CC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D425F0">
        <w:rPr>
          <w:rFonts w:ascii="Arial" w:hAnsi="Arial" w:cs="Arial"/>
          <w:b/>
          <w:bCs/>
          <w:sz w:val="24"/>
          <w:szCs w:val="24"/>
          <w:lang w:val="mn-MN"/>
        </w:rPr>
        <w:t>МЭДЭГДЭЛ, 202</w:t>
      </w:r>
      <w:r w:rsidR="00E17B04" w:rsidRPr="00D425F0">
        <w:rPr>
          <w:rFonts w:ascii="Arial" w:hAnsi="Arial" w:cs="Arial"/>
          <w:b/>
          <w:bCs/>
          <w:sz w:val="24"/>
          <w:szCs w:val="24"/>
          <w:lang w:val="mn-MN"/>
        </w:rPr>
        <w:t>3</w:t>
      </w:r>
      <w:r w:rsidRPr="00D425F0">
        <w:rPr>
          <w:rFonts w:ascii="Arial" w:hAnsi="Arial" w:cs="Arial"/>
          <w:b/>
          <w:bCs/>
          <w:sz w:val="24"/>
          <w:szCs w:val="24"/>
          <w:lang w:val="mn-MN"/>
        </w:rPr>
        <w:t>-202</w:t>
      </w:r>
      <w:r w:rsidR="00E17B04" w:rsidRPr="00D425F0">
        <w:rPr>
          <w:rFonts w:ascii="Arial" w:hAnsi="Arial" w:cs="Arial"/>
          <w:b/>
          <w:bCs/>
          <w:sz w:val="24"/>
          <w:szCs w:val="24"/>
          <w:lang w:val="mn-MN"/>
        </w:rPr>
        <w:t>4</w:t>
      </w:r>
      <w:r w:rsidRPr="00D425F0">
        <w:rPr>
          <w:rFonts w:ascii="Arial" w:hAnsi="Arial" w:cs="Arial"/>
          <w:b/>
          <w:bCs/>
          <w:sz w:val="24"/>
          <w:szCs w:val="24"/>
          <w:lang w:val="mn-MN"/>
        </w:rPr>
        <w:t xml:space="preserve"> ОНЫ ТӨСВИЙН ТӨСӨӨЛЛИЙН ТУХАЙ ХУУЛЬД</w:t>
      </w:r>
    </w:p>
    <w:p w14:paraId="21DA3133" w14:textId="77777777" w:rsidR="000C6CCC" w:rsidRPr="00D425F0" w:rsidRDefault="000C6CCC" w:rsidP="000C6CC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D425F0">
        <w:rPr>
          <w:rFonts w:ascii="Arial" w:hAnsi="Arial" w:cs="Arial"/>
          <w:b/>
          <w:bCs/>
          <w:sz w:val="24"/>
          <w:szCs w:val="24"/>
          <w:lang w:val="mn-MN"/>
        </w:rPr>
        <w:t>ӨӨРЧЛӨЛТ ОРУУЛАХ ТУХАЙ</w:t>
      </w:r>
    </w:p>
    <w:p w14:paraId="4A9E3D9E" w14:textId="77777777" w:rsidR="000C6CCC" w:rsidRPr="00D425F0" w:rsidRDefault="000C6CCC" w:rsidP="000C6CCC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mn-MN"/>
        </w:rPr>
      </w:pPr>
      <w:r w:rsidRPr="00D425F0">
        <w:rPr>
          <w:rFonts w:ascii="Arial" w:hAnsi="Arial" w:cs="Arial"/>
          <w:sz w:val="24"/>
          <w:szCs w:val="24"/>
          <w:lang w:val="mn-MN"/>
        </w:rPr>
        <w:cr/>
      </w:r>
    </w:p>
    <w:p w14:paraId="33AEAE8D" w14:textId="434D16BA" w:rsidR="000C6CCC" w:rsidRPr="00D425F0" w:rsidRDefault="000C6CCC" w:rsidP="527E2747">
      <w:pPr>
        <w:spacing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D425F0">
        <w:rPr>
          <w:rFonts w:ascii="Arial" w:hAnsi="Arial" w:cs="Arial"/>
          <w:b/>
          <w:bCs/>
          <w:sz w:val="24"/>
          <w:szCs w:val="24"/>
          <w:lang w:val="mn-MN"/>
        </w:rPr>
        <w:t>1 дүгээр зүйл.</w:t>
      </w:r>
      <w:r w:rsidRPr="00D425F0">
        <w:rPr>
          <w:rFonts w:ascii="Arial" w:hAnsi="Arial" w:cs="Arial"/>
          <w:sz w:val="24"/>
          <w:szCs w:val="24"/>
          <w:lang w:val="mn-MN"/>
        </w:rPr>
        <w:t>Монгол Улсын нэгдсэн төсвийн 202</w:t>
      </w:r>
      <w:r w:rsidR="00E17B04" w:rsidRPr="00D425F0">
        <w:rPr>
          <w:rFonts w:ascii="Arial" w:hAnsi="Arial" w:cs="Arial"/>
          <w:sz w:val="24"/>
          <w:szCs w:val="24"/>
          <w:lang w:val="mn-MN"/>
        </w:rPr>
        <w:t>2</w:t>
      </w:r>
      <w:r w:rsidRPr="00D425F0">
        <w:rPr>
          <w:rFonts w:ascii="Arial" w:hAnsi="Arial" w:cs="Arial"/>
          <w:sz w:val="24"/>
          <w:szCs w:val="24"/>
          <w:lang w:val="mn-MN"/>
        </w:rPr>
        <w:t xml:space="preserve"> оны төсвийн хүрээний мэдэгдэл, 202</w:t>
      </w:r>
      <w:r w:rsidR="00E17B04" w:rsidRPr="00D425F0">
        <w:rPr>
          <w:rFonts w:ascii="Arial" w:hAnsi="Arial" w:cs="Arial"/>
          <w:sz w:val="24"/>
          <w:szCs w:val="24"/>
          <w:lang w:val="mn-MN"/>
        </w:rPr>
        <w:t>3</w:t>
      </w:r>
      <w:r w:rsidRPr="00D425F0">
        <w:rPr>
          <w:rFonts w:ascii="Arial" w:hAnsi="Arial" w:cs="Arial"/>
          <w:sz w:val="24"/>
          <w:szCs w:val="24"/>
          <w:lang w:val="mn-MN"/>
        </w:rPr>
        <w:t>-202</w:t>
      </w:r>
      <w:r w:rsidR="00E17B04" w:rsidRPr="00D425F0">
        <w:rPr>
          <w:rFonts w:ascii="Arial" w:hAnsi="Arial" w:cs="Arial"/>
          <w:sz w:val="24"/>
          <w:szCs w:val="24"/>
          <w:lang w:val="mn-MN"/>
        </w:rPr>
        <w:t>4</w:t>
      </w:r>
      <w:r w:rsidRPr="00D425F0">
        <w:rPr>
          <w:rFonts w:ascii="Arial" w:hAnsi="Arial" w:cs="Arial"/>
          <w:sz w:val="24"/>
          <w:szCs w:val="24"/>
          <w:lang w:val="mn-MN"/>
        </w:rPr>
        <w:t xml:space="preserve"> оны төсвийн төсөөллийн тухай хуулийн 1 дүгээр зүйлийг доор дурдсанаар өөрчлөн найруулсугай: </w:t>
      </w:r>
    </w:p>
    <w:p w14:paraId="4F6B38C7" w14:textId="391AECDB" w:rsidR="000C6CCC" w:rsidRPr="00D425F0" w:rsidRDefault="00275622" w:rsidP="000C6CCC">
      <w:pPr>
        <w:spacing w:line="240" w:lineRule="auto"/>
        <w:jc w:val="both"/>
        <w:rPr>
          <w:rFonts w:ascii="Arial" w:hAnsi="Arial" w:cs="Arial"/>
          <w:sz w:val="24"/>
          <w:szCs w:val="24"/>
          <w:lang w:val="mn-MN"/>
        </w:rPr>
      </w:pPr>
      <w:r w:rsidRPr="00D425F0">
        <w:rPr>
          <w:rFonts w:ascii="Arial" w:hAnsi="Arial" w:cs="Arial"/>
          <w:b/>
          <w:bCs/>
          <w:sz w:val="24"/>
          <w:szCs w:val="24"/>
          <w:lang w:val="mn-MN"/>
        </w:rPr>
        <w:t>“</w:t>
      </w:r>
      <w:r w:rsidR="000C6CCC" w:rsidRPr="00D425F0">
        <w:rPr>
          <w:rFonts w:ascii="Arial" w:hAnsi="Arial" w:cs="Arial"/>
          <w:b/>
          <w:bCs/>
          <w:sz w:val="24"/>
          <w:szCs w:val="24"/>
          <w:lang w:val="mn-MN"/>
        </w:rPr>
        <w:t>1 дүгээр зүйл.</w:t>
      </w:r>
      <w:r w:rsidR="000C6CCC" w:rsidRPr="00D425F0">
        <w:rPr>
          <w:rFonts w:ascii="Arial" w:hAnsi="Arial" w:cs="Arial"/>
          <w:sz w:val="24"/>
          <w:szCs w:val="24"/>
          <w:lang w:val="mn-MN"/>
        </w:rPr>
        <w:t>Монгол Улсын нэгдсэн төсвийн 202</w:t>
      </w:r>
      <w:r w:rsidR="00E17B04" w:rsidRPr="00D425F0">
        <w:rPr>
          <w:rFonts w:ascii="Arial" w:hAnsi="Arial" w:cs="Arial"/>
          <w:sz w:val="24"/>
          <w:szCs w:val="24"/>
          <w:lang w:val="mn-MN"/>
        </w:rPr>
        <w:t>2</w:t>
      </w:r>
      <w:r w:rsidR="000C6CCC" w:rsidRPr="00D425F0">
        <w:rPr>
          <w:rFonts w:ascii="Arial" w:hAnsi="Arial" w:cs="Arial"/>
          <w:sz w:val="24"/>
          <w:szCs w:val="24"/>
          <w:lang w:val="mn-MN"/>
        </w:rPr>
        <w:t xml:space="preserve"> оны төсвийн хүрээний мэдэгдэл, 202</w:t>
      </w:r>
      <w:r w:rsidR="00E17B04" w:rsidRPr="00D425F0">
        <w:rPr>
          <w:rFonts w:ascii="Arial" w:hAnsi="Arial" w:cs="Arial"/>
          <w:sz w:val="24"/>
          <w:szCs w:val="24"/>
          <w:lang w:val="mn-MN"/>
        </w:rPr>
        <w:t>3</w:t>
      </w:r>
      <w:r w:rsidR="000C6CCC" w:rsidRPr="00D425F0">
        <w:rPr>
          <w:rFonts w:ascii="Arial" w:hAnsi="Arial" w:cs="Arial"/>
          <w:sz w:val="24"/>
          <w:szCs w:val="24"/>
          <w:lang w:val="mn-MN"/>
        </w:rPr>
        <w:t>-202</w:t>
      </w:r>
      <w:r w:rsidR="00E17B04" w:rsidRPr="00D425F0">
        <w:rPr>
          <w:rFonts w:ascii="Arial" w:hAnsi="Arial" w:cs="Arial"/>
          <w:sz w:val="24"/>
          <w:szCs w:val="24"/>
          <w:lang w:val="mn-MN"/>
        </w:rPr>
        <w:t>4</w:t>
      </w:r>
      <w:r w:rsidR="000C6CCC" w:rsidRPr="00D425F0">
        <w:rPr>
          <w:rFonts w:ascii="Arial" w:hAnsi="Arial" w:cs="Arial"/>
          <w:sz w:val="24"/>
          <w:szCs w:val="24"/>
          <w:lang w:val="mn-MN"/>
        </w:rPr>
        <w:t xml:space="preserve"> оны төсвийн төсөөллийн үзүүлэлтийг доор дурдсанаар баталсугай:</w:t>
      </w:r>
    </w:p>
    <w:p w14:paraId="7EBD838A" w14:textId="77777777" w:rsidR="003B7682" w:rsidRPr="00D425F0" w:rsidRDefault="003B7682" w:rsidP="000C6CCC">
      <w:pPr>
        <w:spacing w:line="240" w:lineRule="auto"/>
        <w:jc w:val="both"/>
        <w:rPr>
          <w:rFonts w:ascii="Arial" w:hAnsi="Arial" w:cs="Arial"/>
          <w:sz w:val="24"/>
          <w:szCs w:val="24"/>
          <w:lang w:val="mn-MN"/>
        </w:rPr>
      </w:pPr>
    </w:p>
    <w:tbl>
      <w:tblPr>
        <w:tblW w:w="5138" w:type="pct"/>
        <w:tblLook w:val="04A0" w:firstRow="1" w:lastRow="0" w:firstColumn="1" w:lastColumn="0" w:noHBand="0" w:noVBand="1"/>
      </w:tblPr>
      <w:tblGrid>
        <w:gridCol w:w="350"/>
        <w:gridCol w:w="5106"/>
        <w:gridCol w:w="1257"/>
        <w:gridCol w:w="1292"/>
        <w:gridCol w:w="1260"/>
      </w:tblGrid>
      <w:tr w:rsidR="003B7682" w:rsidRPr="00D425F0" w14:paraId="36EE64D0" w14:textId="77777777" w:rsidTr="00436107">
        <w:trPr>
          <w:trHeight w:val="855"/>
        </w:trPr>
        <w:tc>
          <w:tcPr>
            <w:tcW w:w="294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879C6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  <w:t>Эдийн засгийн үндсэн үзүүлэлт</w:t>
            </w:r>
          </w:p>
        </w:tc>
        <w:tc>
          <w:tcPr>
            <w:tcW w:w="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45AB3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Төсвийн хүрээний мэдэгдэл</w:t>
            </w:r>
          </w:p>
        </w:tc>
        <w:tc>
          <w:tcPr>
            <w:tcW w:w="137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C886098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Төсвийн төсөөлөл</w:t>
            </w:r>
          </w:p>
        </w:tc>
      </w:tr>
      <w:tr w:rsidR="003B7682" w:rsidRPr="00D425F0" w14:paraId="4789EC50" w14:textId="77777777" w:rsidTr="00436107">
        <w:trPr>
          <w:trHeight w:val="285"/>
        </w:trPr>
        <w:tc>
          <w:tcPr>
            <w:tcW w:w="294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E3EE0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6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F03DF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022 он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45C72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023 он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B8AD5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024 он</w:t>
            </w:r>
          </w:p>
        </w:tc>
      </w:tr>
      <w:tr w:rsidR="003B7682" w:rsidRPr="00D425F0" w14:paraId="25C32738" w14:textId="77777777" w:rsidTr="00436107">
        <w:trPr>
          <w:trHeight w:val="570"/>
        </w:trPr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B983A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  <w:tc>
          <w:tcPr>
            <w:tcW w:w="27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4B9069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Дотоодын нийт бүтээгдэхүүний бодит өсөлтийн хэмжээ /хувь/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FCD7C" w14:textId="67B206BA" w:rsidR="003B7682" w:rsidRPr="00D425F0" w:rsidRDefault="00164B6E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  <w:r w:rsidR="00B5184D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AD083" w14:textId="56B8D845" w:rsidR="003B7682" w:rsidRPr="00D425F0" w:rsidRDefault="00B54715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mn-MN"/>
              </w:rPr>
              <w:t>5</w:t>
            </w:r>
            <w:r w:rsidR="00B5184D" w:rsidRPr="00D425F0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mn-MN"/>
              </w:rPr>
              <w:t>.0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DE97C" w14:textId="1B1DD8C9" w:rsidR="003B7682" w:rsidRPr="00D425F0" w:rsidRDefault="00164B6E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  <w:r w:rsidR="00B5184D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</w:tr>
      <w:tr w:rsidR="003B7682" w:rsidRPr="00D425F0" w14:paraId="6847542B" w14:textId="77777777" w:rsidTr="00436107">
        <w:trPr>
          <w:trHeight w:val="285"/>
        </w:trPr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45BD8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</w:p>
        </w:tc>
        <w:tc>
          <w:tcPr>
            <w:tcW w:w="2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458C4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Хэрэглээний үнийн өсөлтийн түвшин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E353D" w14:textId="70666C67" w:rsidR="003B7682" w:rsidRPr="00D425F0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1.5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D3D6D" w14:textId="43070BB8" w:rsidR="003B7682" w:rsidRPr="00D425F0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.0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A5763" w14:textId="6F3F534D" w:rsidR="003B7682" w:rsidRPr="00D425F0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.0</w:t>
            </w:r>
          </w:p>
        </w:tc>
      </w:tr>
      <w:tr w:rsidR="003B7682" w:rsidRPr="00D425F0" w14:paraId="65B889AB" w14:textId="77777777" w:rsidTr="00436107">
        <w:trPr>
          <w:trHeight w:val="570"/>
        </w:trPr>
        <w:tc>
          <w:tcPr>
            <w:tcW w:w="18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4E258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</w:p>
        </w:tc>
        <w:tc>
          <w:tcPr>
            <w:tcW w:w="2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1C12F4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тэнцвэржүүлсэн орлогын хэмжээ /тэрбум төгрөг/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FCAF7" w14:textId="1110683B" w:rsidR="003B7682" w:rsidRPr="00D425F0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5</w:t>
            </w:r>
            <w:r w:rsidR="0024712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  <w:r w:rsidR="0024712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6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24712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A6C01" w14:textId="651738F1" w:rsidR="003B7682" w:rsidRPr="00D425F0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  <w:r w:rsidR="0024712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,312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98021F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E2905" w14:textId="36D01D36" w:rsidR="003B7682" w:rsidRPr="00D425F0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8,</w:t>
            </w:r>
            <w:r w:rsidR="0024712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11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24712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</w:t>
            </w:r>
          </w:p>
        </w:tc>
      </w:tr>
      <w:tr w:rsidR="003B7682" w:rsidRPr="00D425F0" w14:paraId="5F64B5A7" w14:textId="77777777" w:rsidTr="00436107">
        <w:trPr>
          <w:trHeight w:val="285"/>
        </w:trPr>
        <w:tc>
          <w:tcPr>
            <w:tcW w:w="18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651B0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8D4B6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502B1" w14:textId="0F01C8AF" w:rsidR="003B7682" w:rsidRPr="00D425F0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3.</w:t>
            </w:r>
            <w:r w:rsidR="00D040F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4F91A" w14:textId="202BB22F" w:rsidR="003B7682" w:rsidRPr="00D425F0" w:rsidRDefault="00B5184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  <w:r w:rsidR="00D040F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D040F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518C9" w14:textId="350C3A6F" w:rsidR="003B7682" w:rsidRPr="00D425F0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3.</w:t>
            </w:r>
            <w:r w:rsidR="00D040F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</w:tr>
      <w:tr w:rsidR="003B7682" w:rsidRPr="00D425F0" w14:paraId="43D7179E" w14:textId="77777777" w:rsidTr="00436107">
        <w:trPr>
          <w:trHeight w:val="570"/>
        </w:trPr>
        <w:tc>
          <w:tcPr>
            <w:tcW w:w="18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9B151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2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344E9C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нийт зарлагын дээд хэмжээ /тэрбум төгрөг/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89CE0" w14:textId="19E5CFAC" w:rsidR="003B7682" w:rsidRPr="00D425F0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7,9</w:t>
            </w:r>
            <w:r w:rsidR="00D040F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3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D040F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70DEC" w14:textId="16033B73" w:rsidR="003B7682" w:rsidRPr="00D425F0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  <w:r w:rsidR="00D040F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</w:t>
            </w:r>
            <w:r w:rsidR="00D040F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19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D040FB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DFAB0" w14:textId="3947C838" w:rsidR="003B7682" w:rsidRPr="00D425F0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0,</w:t>
            </w:r>
            <w:r w:rsidR="00615160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7</w:t>
            </w:r>
            <w:r w:rsidR="0098021F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98021F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</w:t>
            </w:r>
          </w:p>
        </w:tc>
      </w:tr>
      <w:tr w:rsidR="003B7682" w:rsidRPr="00D425F0" w14:paraId="2E967716" w14:textId="77777777" w:rsidTr="00436107">
        <w:trPr>
          <w:trHeight w:val="285"/>
        </w:trPr>
        <w:tc>
          <w:tcPr>
            <w:tcW w:w="18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1CE88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4D11D9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26E86" w14:textId="471500FD" w:rsidR="003B7682" w:rsidRPr="00D425F0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8.</w:t>
            </w:r>
            <w:r w:rsidR="00615160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6E977" w14:textId="58B58FA4" w:rsidR="003B7682" w:rsidRPr="00D425F0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  <w:r w:rsidR="0098021F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615160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74B74" w14:textId="6FBB617C" w:rsidR="003B7682" w:rsidRPr="00D425F0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  <w:r w:rsidR="00615160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615160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</w:t>
            </w:r>
          </w:p>
        </w:tc>
      </w:tr>
      <w:tr w:rsidR="003B7682" w:rsidRPr="00D425F0" w14:paraId="64A0F2B9" w14:textId="77777777" w:rsidTr="00436107">
        <w:trPr>
          <w:trHeight w:val="570"/>
        </w:trPr>
        <w:tc>
          <w:tcPr>
            <w:tcW w:w="18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34794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</w:p>
        </w:tc>
        <w:tc>
          <w:tcPr>
            <w:tcW w:w="2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BDE8A2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нийт зарлагын өсөлтийн хэмжээ /тэрбум төгрөг/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26FF5" w14:textId="66F04B7C" w:rsidR="003B7682" w:rsidRPr="00D425F0" w:rsidRDefault="00745F8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  <w:r w:rsidR="0098021F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1</w:t>
            </w:r>
            <w:r w:rsidR="00615160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5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615160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DF36E" w14:textId="5B1D6E5D" w:rsidR="003B7682" w:rsidRPr="00D425F0" w:rsidRDefault="00615160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,</w:t>
            </w:r>
            <w:r w:rsidR="00852CED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05</w:t>
            </w:r>
            <w:r w:rsidR="00745F86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852CED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08C3E" w14:textId="42797DA1" w:rsidR="003B7682" w:rsidRPr="00D425F0" w:rsidRDefault="00852CE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58</w:t>
            </w:r>
            <w:r w:rsidR="00BD3274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8</w:t>
            </w:r>
          </w:p>
        </w:tc>
      </w:tr>
      <w:tr w:rsidR="003B7682" w:rsidRPr="00D425F0" w14:paraId="1B680538" w14:textId="77777777" w:rsidTr="00436107">
        <w:trPr>
          <w:trHeight w:val="285"/>
        </w:trPr>
        <w:tc>
          <w:tcPr>
            <w:tcW w:w="18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8C98FF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636CA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0E083" w14:textId="1A75BD82" w:rsidR="003B7682" w:rsidRPr="00D425F0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.</w:t>
            </w:r>
            <w:r w:rsidR="00852CED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1E877" w14:textId="149BEAA8" w:rsidR="003B7682" w:rsidRPr="00D425F0" w:rsidRDefault="00852CE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.5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00622" w14:textId="794E4D0F" w:rsidR="003B7682" w:rsidRPr="00D425F0" w:rsidRDefault="00852CED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5</w:t>
            </w:r>
          </w:p>
        </w:tc>
      </w:tr>
      <w:tr w:rsidR="003B7682" w:rsidRPr="00D425F0" w14:paraId="42A6B394" w14:textId="77777777" w:rsidTr="00436107">
        <w:trPr>
          <w:trHeight w:val="570"/>
        </w:trPr>
        <w:tc>
          <w:tcPr>
            <w:tcW w:w="18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CF809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</w:p>
        </w:tc>
        <w:tc>
          <w:tcPr>
            <w:tcW w:w="2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E417B6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тэнцвэржүүлсэн тэнцэл /тэрбум төгрөг/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E5B8F" w14:textId="4B3190AD" w:rsidR="003B7682" w:rsidRPr="00D425F0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2,3</w:t>
            </w:r>
            <w:r w:rsidR="00D3761D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7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D3761D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7C5D" w14:textId="7B8DF182" w:rsidR="003B7682" w:rsidRPr="00D425F0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1,</w:t>
            </w:r>
            <w:r w:rsidR="00852CED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06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8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EE43C" w14:textId="484DEA79" w:rsidR="003B7682" w:rsidRPr="00D425F0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1,565.9</w:t>
            </w:r>
          </w:p>
        </w:tc>
      </w:tr>
      <w:tr w:rsidR="003B7682" w:rsidRPr="00D425F0" w14:paraId="1FD4CB8A" w14:textId="77777777" w:rsidTr="00436107">
        <w:trPr>
          <w:trHeight w:val="285"/>
        </w:trPr>
        <w:tc>
          <w:tcPr>
            <w:tcW w:w="18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4102E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D7F44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82347" w14:textId="163AA4AE" w:rsidR="003B7682" w:rsidRPr="00D425F0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5.1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E30E2" w14:textId="2F2BDCA2" w:rsidR="003B7682" w:rsidRPr="00D425F0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3.6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642FC" w14:textId="1A267884" w:rsidR="003B7682" w:rsidRPr="00D425F0" w:rsidRDefault="00BD3274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2.8</w:t>
            </w:r>
          </w:p>
        </w:tc>
      </w:tr>
      <w:tr w:rsidR="003B7682" w:rsidRPr="00D425F0" w14:paraId="641C5936" w14:textId="77777777" w:rsidTr="00436107">
        <w:trPr>
          <w:trHeight w:val="570"/>
        </w:trPr>
        <w:tc>
          <w:tcPr>
            <w:tcW w:w="18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128B3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</w:t>
            </w:r>
          </w:p>
        </w:tc>
        <w:tc>
          <w:tcPr>
            <w:tcW w:w="2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D34460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хөрөнгийн зардлын хэмжээ /тэрбум төгрөг/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FF8C" w14:textId="3B23DAAB" w:rsidR="003B7682" w:rsidRPr="00D425F0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,2</w:t>
            </w:r>
            <w:r w:rsidR="00852CED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</w:t>
            </w:r>
            <w:r w:rsidR="002348CA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2348CA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294A0" w14:textId="25DE8C8A" w:rsidR="003B7682" w:rsidRPr="00D425F0" w:rsidRDefault="005C79DC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  <w:r w:rsidR="003D2398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</w:t>
            </w:r>
            <w:r w:rsidR="00FA6C91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84</w:t>
            </w:r>
            <w:r w:rsidR="003D2398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FA6C91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C6DC7" w14:textId="5AB4E25C" w:rsidR="003B7682" w:rsidRPr="00D425F0" w:rsidRDefault="005C79DC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  <w:r w:rsidR="003D2398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</w:t>
            </w:r>
            <w:r w:rsidR="00FA6C91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19</w:t>
            </w:r>
            <w:r w:rsidR="003D2398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FA6C91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</w:p>
        </w:tc>
      </w:tr>
      <w:tr w:rsidR="003B7682" w:rsidRPr="00D425F0" w14:paraId="472491F6" w14:textId="77777777" w:rsidTr="00436107">
        <w:trPr>
          <w:trHeight w:val="285"/>
        </w:trPr>
        <w:tc>
          <w:tcPr>
            <w:tcW w:w="18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7585E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25C943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71B9A" w14:textId="4E473868" w:rsidR="003B7682" w:rsidRPr="00D425F0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.2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AE45A" w14:textId="7867ECE0" w:rsidR="003B7682" w:rsidRPr="00D425F0" w:rsidRDefault="00FA6C91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</w:t>
            </w:r>
            <w:r w:rsidR="00C274D1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6F868" w14:textId="388DD95D" w:rsidR="003B7682" w:rsidRPr="00D425F0" w:rsidRDefault="00C274D1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.</w:t>
            </w:r>
            <w:r w:rsidR="00FA6C91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</w:t>
            </w:r>
          </w:p>
        </w:tc>
      </w:tr>
      <w:tr w:rsidR="003B7682" w:rsidRPr="00D425F0" w14:paraId="4F600C16" w14:textId="77777777" w:rsidTr="00436107">
        <w:trPr>
          <w:trHeight w:val="570"/>
        </w:trPr>
        <w:tc>
          <w:tcPr>
            <w:tcW w:w="18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05E96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</w:t>
            </w:r>
          </w:p>
        </w:tc>
        <w:tc>
          <w:tcPr>
            <w:tcW w:w="2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3980A0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Засгийн газрын өрийн нийт хэмжээ, өнөөгийн үнэ цэнээр /тэрбум төгрөг/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855B0" w14:textId="009D5240" w:rsidR="003B7682" w:rsidRPr="00D425F0" w:rsidRDefault="005C79DC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8</w:t>
            </w:r>
            <w:r w:rsidR="003D2398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61</w:t>
            </w:r>
            <w:r w:rsidR="003D2398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C196E" w14:textId="436E681E" w:rsidR="003B7682" w:rsidRPr="00D425F0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  <w:r w:rsidR="007A5454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  <w:r w:rsidR="00FA6C91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</w:t>
            </w:r>
            <w:r w:rsidR="007A5454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28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7A5454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8584B" w14:textId="478B376C" w:rsidR="003B7682" w:rsidRPr="00D425F0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  <w:r w:rsidR="005C79DC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  <w:r w:rsidR="00177716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,556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177716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</w:t>
            </w:r>
          </w:p>
        </w:tc>
      </w:tr>
      <w:tr w:rsidR="003B7682" w:rsidRPr="00D425F0" w14:paraId="1BA65B38" w14:textId="77777777" w:rsidTr="005F79CE">
        <w:trPr>
          <w:trHeight w:val="285"/>
        </w:trPr>
        <w:tc>
          <w:tcPr>
            <w:tcW w:w="18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C95D7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D1786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C2EEB" w14:textId="3B025A36" w:rsidR="003B7682" w:rsidRPr="00D425F0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  <w:r w:rsidR="003B2815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3B2815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0D2E7" w14:textId="59D16EC1" w:rsidR="003B7682" w:rsidRPr="00D425F0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  <w:r w:rsidR="00A1429D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  <w:r w:rsidR="003B2815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A1429D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A01D" w14:textId="60A707E7" w:rsidR="003B7682" w:rsidRPr="00D425F0" w:rsidRDefault="00177716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0</w:t>
            </w:r>
            <w:r w:rsidR="003D2398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</w:t>
            </w:r>
          </w:p>
        </w:tc>
      </w:tr>
      <w:tr w:rsidR="003B7682" w:rsidRPr="00D425F0" w14:paraId="53FDCFEC" w14:textId="77777777" w:rsidTr="005F79CE">
        <w:trPr>
          <w:trHeight w:val="855"/>
        </w:trPr>
        <w:tc>
          <w:tcPr>
            <w:tcW w:w="18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2F5C" w14:textId="77777777" w:rsidR="003B7682" w:rsidRPr="00D425F0" w:rsidRDefault="003B7682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lastRenderedPageBreak/>
              <w:t>9</w:t>
            </w:r>
          </w:p>
        </w:tc>
        <w:tc>
          <w:tcPr>
            <w:tcW w:w="27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53C939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ийгмийн халамжийн тухай хуульд заасны дагуу төсвөөс санхүүжүүлэх зардлын нийт хэмжээ /тэрбум төгрөг/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B394B" w14:textId="7597E4AB" w:rsidR="003B7682" w:rsidRPr="00D425F0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90.</w:t>
            </w:r>
            <w:r w:rsidR="00177716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1C4D2" w14:textId="105354B2" w:rsidR="003B7682" w:rsidRPr="00D425F0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  <w:r w:rsidR="00177716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4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="00177716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87498" w14:textId="3BFEB680" w:rsidR="003B7682" w:rsidRPr="00D425F0" w:rsidRDefault="00467415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69</w:t>
            </w:r>
            <w:r w:rsidR="003D2398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</w:t>
            </w: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</w:p>
        </w:tc>
      </w:tr>
      <w:tr w:rsidR="003B7682" w:rsidRPr="00D425F0" w14:paraId="1B434D1C" w14:textId="77777777" w:rsidTr="005F79CE">
        <w:trPr>
          <w:trHeight w:val="285"/>
        </w:trPr>
        <w:tc>
          <w:tcPr>
            <w:tcW w:w="18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E6F5E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A352CC" w14:textId="77777777" w:rsidR="003B7682" w:rsidRPr="00D425F0" w:rsidRDefault="003B7682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C3A4C" w14:textId="498BAC08" w:rsidR="003B7682" w:rsidRPr="00D425F0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1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53573" w14:textId="65C9D9EC" w:rsidR="003B7682" w:rsidRPr="00D425F0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</w:t>
            </w:r>
            <w:r w:rsidR="00316575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04D53" w14:textId="0BB2B40F" w:rsidR="003B7682" w:rsidRPr="00D425F0" w:rsidRDefault="003D2398" w:rsidP="00522C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</w:t>
            </w:r>
            <w:r w:rsidR="003B2815" w:rsidRPr="00D425F0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0</w:t>
            </w:r>
          </w:p>
        </w:tc>
      </w:tr>
    </w:tbl>
    <w:p w14:paraId="74CA0363" w14:textId="294A1F39" w:rsidR="003B7682" w:rsidRPr="00D425F0" w:rsidRDefault="003B7682" w:rsidP="000C6CCC">
      <w:pPr>
        <w:spacing w:line="240" w:lineRule="auto"/>
        <w:jc w:val="both"/>
        <w:rPr>
          <w:rFonts w:ascii="Arial" w:hAnsi="Arial" w:cs="Arial"/>
          <w:sz w:val="24"/>
          <w:szCs w:val="24"/>
          <w:lang w:val="mn-MN"/>
        </w:rPr>
      </w:pPr>
    </w:p>
    <w:p w14:paraId="51BDC55E" w14:textId="6AA6D675" w:rsidR="00150966" w:rsidRPr="00D425F0" w:rsidRDefault="00150966" w:rsidP="00150966">
      <w:pPr>
        <w:spacing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D425F0">
        <w:rPr>
          <w:rFonts w:ascii="Arial" w:hAnsi="Arial" w:cs="Arial"/>
          <w:b/>
          <w:bCs/>
          <w:sz w:val="24"/>
          <w:szCs w:val="24"/>
          <w:lang w:val="mn-MN"/>
        </w:rPr>
        <w:t>2 дугаар зүйл.</w:t>
      </w:r>
      <w:r w:rsidR="0060263A" w:rsidRPr="00D425F0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Pr="00D425F0">
        <w:rPr>
          <w:rFonts w:ascii="Arial" w:hAnsi="Arial" w:cs="Arial"/>
          <w:sz w:val="24"/>
          <w:szCs w:val="24"/>
          <w:lang w:val="mn-MN"/>
        </w:rPr>
        <w:t xml:space="preserve">Энэ хуулийг </w:t>
      </w:r>
      <w:r w:rsidR="0060263A" w:rsidRPr="00D425F0">
        <w:rPr>
          <w:rFonts w:ascii="Arial" w:hAnsi="Arial" w:cs="Arial"/>
          <w:sz w:val="24"/>
          <w:szCs w:val="24"/>
          <w:lang w:val="mn-MN"/>
        </w:rPr>
        <w:t>батлагдсан</w:t>
      </w:r>
      <w:r w:rsidRPr="00D425F0">
        <w:rPr>
          <w:rFonts w:ascii="Arial" w:hAnsi="Arial" w:cs="Arial"/>
          <w:sz w:val="24"/>
          <w:szCs w:val="24"/>
          <w:lang w:val="mn-MN"/>
        </w:rPr>
        <w:t xml:space="preserve"> өдрөөс эхлэн дагаж мөрдөнө </w:t>
      </w:r>
    </w:p>
    <w:p w14:paraId="758340F6" w14:textId="4C75F1C9" w:rsidR="000C6CCC" w:rsidRPr="00D425F0" w:rsidRDefault="000C6CCC" w:rsidP="003B7682">
      <w:pPr>
        <w:spacing w:line="240" w:lineRule="auto"/>
        <w:rPr>
          <w:rFonts w:ascii="Arial" w:hAnsi="Arial" w:cs="Arial"/>
          <w:sz w:val="24"/>
          <w:szCs w:val="24"/>
          <w:lang w:val="mn-MN"/>
        </w:rPr>
      </w:pPr>
    </w:p>
    <w:p w14:paraId="320D44F1" w14:textId="2AD5129F" w:rsidR="1855ABBD" w:rsidRPr="00D425F0" w:rsidRDefault="1855ABBD" w:rsidP="1855ABBD">
      <w:pPr>
        <w:spacing w:line="240" w:lineRule="auto"/>
        <w:rPr>
          <w:rFonts w:ascii="Arial" w:hAnsi="Arial" w:cs="Arial"/>
          <w:sz w:val="24"/>
          <w:szCs w:val="24"/>
          <w:lang w:val="mn-MN"/>
        </w:rPr>
      </w:pPr>
    </w:p>
    <w:p w14:paraId="53E9D528" w14:textId="2360FD08" w:rsidR="1855ABBD" w:rsidRPr="00D425F0" w:rsidRDefault="1855ABBD" w:rsidP="1855ABBD">
      <w:pPr>
        <w:spacing w:line="240" w:lineRule="auto"/>
        <w:rPr>
          <w:rFonts w:ascii="Arial" w:hAnsi="Arial" w:cs="Arial"/>
          <w:sz w:val="24"/>
          <w:szCs w:val="24"/>
          <w:lang w:val="mn-MN"/>
        </w:rPr>
      </w:pPr>
    </w:p>
    <w:p w14:paraId="75E10F84" w14:textId="30F2AD92" w:rsidR="000C6CCC" w:rsidRPr="00D425F0" w:rsidRDefault="1A2DF1FF" w:rsidP="1855ABBD">
      <w:pPr>
        <w:spacing w:line="240" w:lineRule="auto"/>
        <w:jc w:val="center"/>
        <w:rPr>
          <w:rFonts w:ascii="Arial" w:hAnsi="Arial" w:cs="Arial"/>
          <w:sz w:val="24"/>
          <w:szCs w:val="24"/>
          <w:lang w:val="mn-MN"/>
        </w:rPr>
      </w:pPr>
      <w:r w:rsidRPr="00D425F0">
        <w:rPr>
          <w:rFonts w:ascii="Arial" w:hAnsi="Arial" w:cs="Arial"/>
          <w:sz w:val="24"/>
          <w:szCs w:val="24"/>
          <w:lang w:val="mn-MN"/>
        </w:rPr>
        <w:t>Гарын үсэг</w:t>
      </w:r>
    </w:p>
    <w:sectPr w:rsidR="000C6CCC" w:rsidRPr="00D425F0" w:rsidSect="000C6CCC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DM1NzAxMDUzNDNR0lEKTi0uzszPAykwrAUA0fto6ywAAAA="/>
  </w:docVars>
  <w:rsids>
    <w:rsidRoot w:val="000C6CCC"/>
    <w:rsid w:val="00010453"/>
    <w:rsid w:val="00083E80"/>
    <w:rsid w:val="00094577"/>
    <w:rsid w:val="000C4103"/>
    <w:rsid w:val="000C6CCC"/>
    <w:rsid w:val="000F3A13"/>
    <w:rsid w:val="00120669"/>
    <w:rsid w:val="00150966"/>
    <w:rsid w:val="0016190F"/>
    <w:rsid w:val="00164B6E"/>
    <w:rsid w:val="001756C0"/>
    <w:rsid w:val="00177716"/>
    <w:rsid w:val="00192D9F"/>
    <w:rsid w:val="00193473"/>
    <w:rsid w:val="001C7D1F"/>
    <w:rsid w:val="001D7B91"/>
    <w:rsid w:val="00200F1F"/>
    <w:rsid w:val="002348CA"/>
    <w:rsid w:val="002378DF"/>
    <w:rsid w:val="00244402"/>
    <w:rsid w:val="0024712B"/>
    <w:rsid w:val="00253016"/>
    <w:rsid w:val="00267CCB"/>
    <w:rsid w:val="00275622"/>
    <w:rsid w:val="00287421"/>
    <w:rsid w:val="00296448"/>
    <w:rsid w:val="002A20BC"/>
    <w:rsid w:val="002C62A0"/>
    <w:rsid w:val="002D7907"/>
    <w:rsid w:val="002E1FFD"/>
    <w:rsid w:val="002E2335"/>
    <w:rsid w:val="002F67F8"/>
    <w:rsid w:val="00301835"/>
    <w:rsid w:val="00303043"/>
    <w:rsid w:val="00316575"/>
    <w:rsid w:val="003201E9"/>
    <w:rsid w:val="003434FA"/>
    <w:rsid w:val="00365F0F"/>
    <w:rsid w:val="00385E50"/>
    <w:rsid w:val="003B2815"/>
    <w:rsid w:val="003B7682"/>
    <w:rsid w:val="003C291F"/>
    <w:rsid w:val="003D2398"/>
    <w:rsid w:val="00433470"/>
    <w:rsid w:val="00436107"/>
    <w:rsid w:val="00443D10"/>
    <w:rsid w:val="00467415"/>
    <w:rsid w:val="00474457"/>
    <w:rsid w:val="00485518"/>
    <w:rsid w:val="00490039"/>
    <w:rsid w:val="00497FAA"/>
    <w:rsid w:val="004B6051"/>
    <w:rsid w:val="004E080D"/>
    <w:rsid w:val="00507253"/>
    <w:rsid w:val="00522C91"/>
    <w:rsid w:val="00532500"/>
    <w:rsid w:val="00554D42"/>
    <w:rsid w:val="005644A6"/>
    <w:rsid w:val="00580240"/>
    <w:rsid w:val="005A6852"/>
    <w:rsid w:val="005C6888"/>
    <w:rsid w:val="005C79DC"/>
    <w:rsid w:val="005D6514"/>
    <w:rsid w:val="005E6EE2"/>
    <w:rsid w:val="005F79CE"/>
    <w:rsid w:val="0060263A"/>
    <w:rsid w:val="006034EA"/>
    <w:rsid w:val="00615160"/>
    <w:rsid w:val="006151E7"/>
    <w:rsid w:val="0061789A"/>
    <w:rsid w:val="006335E1"/>
    <w:rsid w:val="00651069"/>
    <w:rsid w:val="006672AB"/>
    <w:rsid w:val="0068166C"/>
    <w:rsid w:val="00686AA0"/>
    <w:rsid w:val="006B24C6"/>
    <w:rsid w:val="006C6E1D"/>
    <w:rsid w:val="006D10B7"/>
    <w:rsid w:val="006E1BD4"/>
    <w:rsid w:val="006E2C0B"/>
    <w:rsid w:val="006F2C98"/>
    <w:rsid w:val="006F70D2"/>
    <w:rsid w:val="00702DA3"/>
    <w:rsid w:val="007046DD"/>
    <w:rsid w:val="00721CD7"/>
    <w:rsid w:val="00741CA2"/>
    <w:rsid w:val="00745A90"/>
    <w:rsid w:val="00745F86"/>
    <w:rsid w:val="007A0C2D"/>
    <w:rsid w:val="007A5454"/>
    <w:rsid w:val="007B1B65"/>
    <w:rsid w:val="007B74EE"/>
    <w:rsid w:val="007C54D0"/>
    <w:rsid w:val="0082023B"/>
    <w:rsid w:val="00820E50"/>
    <w:rsid w:val="00823FAF"/>
    <w:rsid w:val="00827690"/>
    <w:rsid w:val="00845A50"/>
    <w:rsid w:val="00852CED"/>
    <w:rsid w:val="00864181"/>
    <w:rsid w:val="00881C53"/>
    <w:rsid w:val="008A6AF3"/>
    <w:rsid w:val="008B0CA2"/>
    <w:rsid w:val="00937EA2"/>
    <w:rsid w:val="00970E89"/>
    <w:rsid w:val="0098021F"/>
    <w:rsid w:val="00982418"/>
    <w:rsid w:val="0098780A"/>
    <w:rsid w:val="009A3105"/>
    <w:rsid w:val="009B1DC0"/>
    <w:rsid w:val="009B28BA"/>
    <w:rsid w:val="009E543D"/>
    <w:rsid w:val="00A1429D"/>
    <w:rsid w:val="00A157DF"/>
    <w:rsid w:val="00A2177E"/>
    <w:rsid w:val="00A25519"/>
    <w:rsid w:val="00A36628"/>
    <w:rsid w:val="00A56AEF"/>
    <w:rsid w:val="00A77651"/>
    <w:rsid w:val="00A906E3"/>
    <w:rsid w:val="00AB6C00"/>
    <w:rsid w:val="00AB75F5"/>
    <w:rsid w:val="00AD0CD7"/>
    <w:rsid w:val="00AF3D32"/>
    <w:rsid w:val="00B06DF3"/>
    <w:rsid w:val="00B1193E"/>
    <w:rsid w:val="00B51640"/>
    <w:rsid w:val="00B5184D"/>
    <w:rsid w:val="00B51AA2"/>
    <w:rsid w:val="00B54715"/>
    <w:rsid w:val="00B60DD8"/>
    <w:rsid w:val="00B743B7"/>
    <w:rsid w:val="00B8296C"/>
    <w:rsid w:val="00B8722D"/>
    <w:rsid w:val="00BD3274"/>
    <w:rsid w:val="00BE236C"/>
    <w:rsid w:val="00BE3350"/>
    <w:rsid w:val="00BE563C"/>
    <w:rsid w:val="00C0386D"/>
    <w:rsid w:val="00C04AEB"/>
    <w:rsid w:val="00C106BD"/>
    <w:rsid w:val="00C20F4D"/>
    <w:rsid w:val="00C274D1"/>
    <w:rsid w:val="00C452D3"/>
    <w:rsid w:val="00C749E3"/>
    <w:rsid w:val="00C966DA"/>
    <w:rsid w:val="00CA12FA"/>
    <w:rsid w:val="00CB3D31"/>
    <w:rsid w:val="00CC7D69"/>
    <w:rsid w:val="00CE0144"/>
    <w:rsid w:val="00CE2274"/>
    <w:rsid w:val="00CF3077"/>
    <w:rsid w:val="00D040FB"/>
    <w:rsid w:val="00D17995"/>
    <w:rsid w:val="00D3761D"/>
    <w:rsid w:val="00D425F0"/>
    <w:rsid w:val="00D561C3"/>
    <w:rsid w:val="00D56991"/>
    <w:rsid w:val="00D63036"/>
    <w:rsid w:val="00D74A0A"/>
    <w:rsid w:val="00D93FD0"/>
    <w:rsid w:val="00D97B75"/>
    <w:rsid w:val="00DC5A86"/>
    <w:rsid w:val="00E146A5"/>
    <w:rsid w:val="00E17B04"/>
    <w:rsid w:val="00E3622B"/>
    <w:rsid w:val="00E50F69"/>
    <w:rsid w:val="00E8703F"/>
    <w:rsid w:val="00EB0490"/>
    <w:rsid w:val="00EB399F"/>
    <w:rsid w:val="00EC6F99"/>
    <w:rsid w:val="00EF54DC"/>
    <w:rsid w:val="00F01313"/>
    <w:rsid w:val="00F16619"/>
    <w:rsid w:val="00F276DE"/>
    <w:rsid w:val="00F90D51"/>
    <w:rsid w:val="00FA2E12"/>
    <w:rsid w:val="00FA6C91"/>
    <w:rsid w:val="00FB6A96"/>
    <w:rsid w:val="00FB7CEA"/>
    <w:rsid w:val="00FE6AA2"/>
    <w:rsid w:val="00FF6052"/>
    <w:rsid w:val="1855ABBD"/>
    <w:rsid w:val="1A2DF1FF"/>
    <w:rsid w:val="35D4F891"/>
    <w:rsid w:val="46303A45"/>
    <w:rsid w:val="527E2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2200B"/>
  <w15:chartTrackingRefBased/>
  <w15:docId w15:val="{B09DF86C-226A-4825-9604-5E64B70B9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6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7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91F51A633A741815F9A814B430572" ma:contentTypeVersion="6" ma:contentTypeDescription="Create a new document." ma:contentTypeScope="" ma:versionID="112d0d33072400cf820ac5bb4e96a65d">
  <xsd:schema xmlns:xsd="http://www.w3.org/2001/XMLSchema" xmlns:xs="http://www.w3.org/2001/XMLSchema" xmlns:p="http://schemas.microsoft.com/office/2006/metadata/properties" xmlns:ns2="9a94900b-eed3-4fb5-9887-0403a5d7b76c" xmlns:ns3="ae4463b2-e8b1-4da3-a06c-0ee4fb348e4b" targetNamespace="http://schemas.microsoft.com/office/2006/metadata/properties" ma:root="true" ma:fieldsID="6a7b907f4987c486e555709051a531c9" ns2:_="" ns3:_="">
    <xsd:import namespace="9a94900b-eed3-4fb5-9887-0403a5d7b76c"/>
    <xsd:import namespace="ae4463b2-e8b1-4da3-a06c-0ee4fb348e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4900b-eed3-4fb5-9887-0403a5d7b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463b2-e8b1-4da3-a06c-0ee4fb348e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05F2FD-D169-42C2-BF07-8FFDB73F48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EC9AF7-ED7D-447E-BE08-7D78528568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4900b-eed3-4fb5-9887-0403a5d7b76c"/>
    <ds:schemaRef ds:uri="ae4463b2-e8b1-4da3-a06c-0ee4fb348e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EFAE5D-798F-4F79-A259-3747F7A7D53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282</Words>
  <Characters>1609</Characters>
  <Application>Microsoft Office Word</Application>
  <DocSecurity>0</DocSecurity>
  <Lines>13</Lines>
  <Paragraphs>3</Paragraphs>
  <ScaleCrop>false</ScaleCrop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нхбат Олзвой</dc:creator>
  <cp:keywords/>
  <dc:description/>
  <cp:lastModifiedBy>Дашням Батхишиг</cp:lastModifiedBy>
  <cp:revision>63</cp:revision>
  <cp:lastPrinted>2022-01-27T21:16:00Z</cp:lastPrinted>
  <dcterms:created xsi:type="dcterms:W3CDTF">2022-01-27T19:22:00Z</dcterms:created>
  <dcterms:modified xsi:type="dcterms:W3CDTF">2022-04-20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E91F51A633A741815F9A814B430572</vt:lpwstr>
  </property>
</Properties>
</file>